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335EE5DB" w:rsidR="00EE61A9" w:rsidRPr="00AB3812" w:rsidRDefault="00523B7F" w:rsidP="00EE61A9">
      <w:pPr>
        <w:pStyle w:val="Chapter"/>
        <w:rPr>
          <w:rFonts w:cs="Arial"/>
        </w:rPr>
      </w:pPr>
      <w:bookmarkStart w:id="0" w:name="_Toc137031731"/>
      <w:bookmarkStart w:id="1" w:name="_Toc137031855"/>
      <w:r w:rsidRPr="00AB3812">
        <w:rPr>
          <w:rFonts w:cs="Arial"/>
        </w:rPr>
        <w:t>Consolidation</w:t>
      </w:r>
      <w:r w:rsidR="00EE61A9" w:rsidRPr="00AB3812">
        <w:rPr>
          <w:rFonts w:cs="Arial"/>
        </w:rPr>
        <w:t xml:space="preserve">: </w:t>
      </w:r>
      <w:r w:rsidR="00895A25" w:rsidRPr="00AB3812">
        <w:rPr>
          <w:rFonts w:cs="Arial"/>
        </w:rPr>
        <w:t>Writing a SOP</w:t>
      </w:r>
    </w:p>
    <w:p w14:paraId="5427B0BF" w14:textId="1D83974A" w:rsidR="0054497A" w:rsidRPr="00AB3812" w:rsidRDefault="0054497A" w:rsidP="005449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center"/>
        <w:rPr>
          <w:rFonts w:cs="Arial"/>
          <w:b/>
          <w:sz w:val="32"/>
          <w:szCs w:val="24"/>
        </w:rPr>
      </w:pPr>
      <w:r w:rsidRPr="00AB3812">
        <w:rPr>
          <w:rFonts w:cs="Arial"/>
          <w:b/>
          <w:sz w:val="32"/>
          <w:szCs w:val="24"/>
        </w:rPr>
        <w:t xml:space="preserve">Standard </w:t>
      </w:r>
      <w:r w:rsidR="007F608E">
        <w:rPr>
          <w:rFonts w:cs="Arial"/>
          <w:b/>
          <w:sz w:val="32"/>
          <w:szCs w:val="24"/>
        </w:rPr>
        <w:t>O</w:t>
      </w:r>
      <w:r w:rsidRPr="00AB3812">
        <w:rPr>
          <w:rFonts w:cs="Arial"/>
          <w:b/>
          <w:sz w:val="32"/>
          <w:szCs w:val="24"/>
        </w:rPr>
        <w:t xml:space="preserve">perating </w:t>
      </w:r>
      <w:r w:rsidR="007F608E">
        <w:rPr>
          <w:rFonts w:cs="Arial"/>
          <w:b/>
          <w:sz w:val="32"/>
          <w:szCs w:val="24"/>
        </w:rPr>
        <w:t>P</w:t>
      </w:r>
      <w:r w:rsidRPr="00AB3812">
        <w:rPr>
          <w:rFonts w:cs="Arial"/>
          <w:b/>
          <w:sz w:val="32"/>
          <w:szCs w:val="24"/>
        </w:rPr>
        <w:t>rocedure</w:t>
      </w:r>
    </w:p>
    <w:p w14:paraId="11B46D46" w14:textId="2803807E" w:rsidR="0054497A" w:rsidRPr="00AB3812" w:rsidRDefault="00C67496" w:rsidP="005449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center"/>
        <w:rPr>
          <w:rFonts w:cs="Arial"/>
          <w:b/>
          <w:sz w:val="32"/>
          <w:szCs w:val="24"/>
        </w:rPr>
      </w:pPr>
      <w:r w:rsidRPr="00AB3812">
        <w:rPr>
          <w:rFonts w:cs="Arial"/>
          <w:b/>
          <w:sz w:val="32"/>
          <w:szCs w:val="24"/>
        </w:rPr>
        <w:t>c</w:t>
      </w:r>
      <w:r w:rsidR="0054497A" w:rsidRPr="00AB3812">
        <w:rPr>
          <w:rFonts w:cs="Arial"/>
          <w:b/>
          <w:sz w:val="32"/>
          <w:szCs w:val="24"/>
        </w:rPr>
        <w:t xml:space="preserve">over </w:t>
      </w:r>
      <w:r w:rsidRPr="00AB3812">
        <w:rPr>
          <w:rFonts w:cs="Arial"/>
          <w:b/>
          <w:sz w:val="32"/>
          <w:szCs w:val="24"/>
        </w:rPr>
        <w:t>s</w:t>
      </w:r>
      <w:r w:rsidR="0054497A" w:rsidRPr="00AB3812">
        <w:rPr>
          <w:rFonts w:cs="Arial"/>
          <w:b/>
          <w:sz w:val="32"/>
          <w:szCs w:val="24"/>
        </w:rPr>
        <w:t>heet</w:t>
      </w:r>
    </w:p>
    <w:p w14:paraId="51D0E0C2" w14:textId="77777777" w:rsidR="0054497A" w:rsidRPr="00AB3812" w:rsidRDefault="0054497A" w:rsidP="0054497A">
      <w:pPr>
        <w:pStyle w:val="Footer"/>
        <w:widowControl w:val="0"/>
        <w:rPr>
          <w:rFonts w:cs="Arial"/>
        </w:rPr>
      </w:pPr>
    </w:p>
    <w:tbl>
      <w:tblPr>
        <w:tblW w:w="91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7483"/>
      </w:tblGrid>
      <w:tr w:rsidR="0054497A" w:rsidRPr="00AB3812" w14:paraId="43A614A6" w14:textId="77777777" w:rsidTr="0016417A">
        <w:trPr>
          <w:cantSplit/>
          <w:trHeight w:val="567"/>
        </w:trPr>
        <w:tc>
          <w:tcPr>
            <w:tcW w:w="1702" w:type="dxa"/>
            <w:vAlign w:val="center"/>
          </w:tcPr>
          <w:p w14:paraId="45CF84AF" w14:textId="185D4039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 xml:space="preserve">SOP </w:t>
            </w:r>
            <w:r w:rsidR="00C67496" w:rsidRPr="00AB3812">
              <w:rPr>
                <w:rFonts w:cs="Arial"/>
              </w:rPr>
              <w:t>n</w:t>
            </w:r>
            <w:r w:rsidRPr="00AB3812">
              <w:rPr>
                <w:rFonts w:cs="Arial"/>
              </w:rPr>
              <w:t>umber</w:t>
            </w:r>
          </w:p>
        </w:tc>
        <w:tc>
          <w:tcPr>
            <w:tcW w:w="7483" w:type="dxa"/>
            <w:vAlign w:val="center"/>
          </w:tcPr>
          <w:p w14:paraId="4521FAFA" w14:textId="77777777" w:rsidR="0054497A" w:rsidRPr="00AB3812" w:rsidRDefault="0054497A" w:rsidP="0016417A">
            <w:pPr>
              <w:spacing w:after="0"/>
              <w:rPr>
                <w:rFonts w:cs="Arial"/>
                <w:highlight w:val="yellow"/>
              </w:rPr>
            </w:pPr>
          </w:p>
        </w:tc>
      </w:tr>
      <w:tr w:rsidR="0054497A" w:rsidRPr="00AB3812" w14:paraId="080C5AFD" w14:textId="77777777" w:rsidTr="0016417A">
        <w:trPr>
          <w:cantSplit/>
          <w:trHeight w:hRule="exact" w:val="851"/>
        </w:trPr>
        <w:tc>
          <w:tcPr>
            <w:tcW w:w="1702" w:type="dxa"/>
            <w:vAlign w:val="center"/>
          </w:tcPr>
          <w:p w14:paraId="5572F740" w14:textId="559B7E89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 xml:space="preserve">SOP </w:t>
            </w:r>
            <w:r w:rsidR="00C67496" w:rsidRPr="00AB3812">
              <w:rPr>
                <w:rFonts w:cs="Arial"/>
              </w:rPr>
              <w:t>t</w:t>
            </w:r>
            <w:r w:rsidRPr="00AB3812">
              <w:rPr>
                <w:rFonts w:cs="Arial"/>
              </w:rPr>
              <w:t>itle</w:t>
            </w:r>
          </w:p>
        </w:tc>
        <w:tc>
          <w:tcPr>
            <w:tcW w:w="7483" w:type="dxa"/>
            <w:vAlign w:val="center"/>
          </w:tcPr>
          <w:p w14:paraId="36842F03" w14:textId="77777777" w:rsidR="0054497A" w:rsidRPr="00AB3812" w:rsidRDefault="0054497A" w:rsidP="0016417A">
            <w:pPr>
              <w:spacing w:after="0"/>
              <w:rPr>
                <w:rFonts w:cs="Arial"/>
                <w:b/>
                <w:bCs/>
                <w:highlight w:val="yellow"/>
              </w:rPr>
            </w:pPr>
          </w:p>
        </w:tc>
      </w:tr>
    </w:tbl>
    <w:p w14:paraId="5D0B47AB" w14:textId="77777777" w:rsidR="0054497A" w:rsidRPr="00AB3812" w:rsidRDefault="0054497A" w:rsidP="0054497A">
      <w:pPr>
        <w:spacing w:after="0"/>
        <w:rPr>
          <w:rFonts w:cs="Arial"/>
        </w:rPr>
      </w:pPr>
    </w:p>
    <w:tbl>
      <w:tblPr>
        <w:tblW w:w="918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3515"/>
        <w:gridCol w:w="2410"/>
        <w:gridCol w:w="1559"/>
      </w:tblGrid>
      <w:tr w:rsidR="0054497A" w:rsidRPr="00AB3812" w14:paraId="0F83E902" w14:textId="77777777" w:rsidTr="0016417A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DA5DDF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3515" w:type="dxa"/>
            <w:tcBorders>
              <w:left w:val="nil"/>
            </w:tcBorders>
          </w:tcPr>
          <w:p w14:paraId="3C4FDBA6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Name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EAA4C84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Signature</w:t>
            </w:r>
          </w:p>
        </w:tc>
        <w:tc>
          <w:tcPr>
            <w:tcW w:w="1559" w:type="dxa"/>
          </w:tcPr>
          <w:p w14:paraId="46463C4B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Date</w:t>
            </w:r>
          </w:p>
        </w:tc>
      </w:tr>
      <w:tr w:rsidR="0054497A" w:rsidRPr="00AB3812" w14:paraId="5BBBFDFB" w14:textId="77777777" w:rsidTr="0016417A">
        <w:trPr>
          <w:trHeight w:val="567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8EAA72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>Author</w:t>
            </w:r>
          </w:p>
        </w:tc>
        <w:tc>
          <w:tcPr>
            <w:tcW w:w="3515" w:type="dxa"/>
            <w:vAlign w:val="center"/>
          </w:tcPr>
          <w:p w14:paraId="462DC482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2410" w:type="dxa"/>
            <w:vAlign w:val="center"/>
          </w:tcPr>
          <w:p w14:paraId="64D89B0C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1559" w:type="dxa"/>
            <w:vAlign w:val="center"/>
          </w:tcPr>
          <w:p w14:paraId="64C103CF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</w:tr>
      <w:tr w:rsidR="0054497A" w:rsidRPr="00AB3812" w14:paraId="1231C859" w14:textId="77777777" w:rsidTr="0016417A">
        <w:trPr>
          <w:trHeight w:val="567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0B6198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>Reviewer</w:t>
            </w:r>
          </w:p>
        </w:tc>
        <w:tc>
          <w:tcPr>
            <w:tcW w:w="3515" w:type="dxa"/>
            <w:vAlign w:val="center"/>
          </w:tcPr>
          <w:p w14:paraId="0DABF524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2410" w:type="dxa"/>
            <w:vAlign w:val="center"/>
          </w:tcPr>
          <w:p w14:paraId="18E80F4B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1559" w:type="dxa"/>
            <w:vAlign w:val="center"/>
          </w:tcPr>
          <w:p w14:paraId="199F5FFA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</w:tr>
      <w:tr w:rsidR="0054497A" w:rsidRPr="00AB3812" w14:paraId="5E798D96" w14:textId="77777777" w:rsidTr="0016417A">
        <w:trPr>
          <w:trHeight w:val="567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BF99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>Authoriser</w:t>
            </w:r>
          </w:p>
        </w:tc>
        <w:tc>
          <w:tcPr>
            <w:tcW w:w="3515" w:type="dxa"/>
            <w:tcBorders>
              <w:left w:val="nil"/>
            </w:tcBorders>
            <w:vAlign w:val="center"/>
          </w:tcPr>
          <w:p w14:paraId="14C60C14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0CCA1749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  <w:tc>
          <w:tcPr>
            <w:tcW w:w="1559" w:type="dxa"/>
            <w:vAlign w:val="center"/>
          </w:tcPr>
          <w:p w14:paraId="3FEC11F4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</w:tr>
    </w:tbl>
    <w:p w14:paraId="7839AC6C" w14:textId="77777777" w:rsidR="0054497A" w:rsidRPr="00AB3812" w:rsidRDefault="0054497A" w:rsidP="0054497A">
      <w:pPr>
        <w:pStyle w:val="TableText"/>
        <w:spacing w:before="0" w:after="0"/>
        <w:rPr>
          <w:rFonts w:cs="Arial"/>
        </w:rPr>
      </w:pPr>
    </w:p>
    <w:tbl>
      <w:tblPr>
        <w:tblW w:w="39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1559"/>
      </w:tblGrid>
      <w:tr w:rsidR="0054497A" w:rsidRPr="00AB3812" w14:paraId="6951701D" w14:textId="77777777" w:rsidTr="0054497A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CEE51" w14:textId="51977865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 xml:space="preserve">SOP </w:t>
            </w:r>
            <w:r w:rsidR="00C67496" w:rsidRPr="00AB3812">
              <w:rPr>
                <w:rFonts w:cs="Arial"/>
              </w:rPr>
              <w:t>e</w:t>
            </w:r>
            <w:r w:rsidRPr="00AB3812">
              <w:rPr>
                <w:rFonts w:cs="Arial"/>
              </w:rPr>
              <w:t xml:space="preserve">ffective </w:t>
            </w:r>
            <w:r w:rsidR="00C67496" w:rsidRPr="00AB3812">
              <w:rPr>
                <w:rFonts w:cs="Arial"/>
              </w:rPr>
              <w:t>d</w:t>
            </w:r>
            <w:r w:rsidRPr="00AB3812">
              <w:rPr>
                <w:rFonts w:cs="Arial"/>
              </w:rPr>
              <w:t>ate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F4A47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</w:tr>
      <w:tr w:rsidR="0054497A" w:rsidRPr="00AB3812" w14:paraId="25DC006A" w14:textId="77777777" w:rsidTr="0054497A">
        <w:trPr>
          <w:cantSplit/>
          <w:trHeight w:val="567"/>
          <w:jc w:val="center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6FF25" w14:textId="0BB6561D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 xml:space="preserve">SOP </w:t>
            </w:r>
            <w:r w:rsidR="00C67496" w:rsidRPr="00AB3812">
              <w:rPr>
                <w:rFonts w:cs="Arial"/>
              </w:rPr>
              <w:t>r</w:t>
            </w:r>
            <w:r w:rsidRPr="00AB3812">
              <w:rPr>
                <w:rFonts w:cs="Arial"/>
              </w:rPr>
              <w:t xml:space="preserve">eview </w:t>
            </w:r>
            <w:r w:rsidR="00C67496" w:rsidRPr="00AB3812">
              <w:rPr>
                <w:rFonts w:cs="Arial"/>
              </w:rPr>
              <w:t>d</w:t>
            </w:r>
            <w:r w:rsidRPr="00AB3812">
              <w:rPr>
                <w:rFonts w:cs="Arial"/>
              </w:rPr>
              <w:t>ate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71CE2" w14:textId="77777777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</w:p>
        </w:tc>
      </w:tr>
    </w:tbl>
    <w:p w14:paraId="0408B515" w14:textId="77777777" w:rsidR="0054497A" w:rsidRPr="00AB3812" w:rsidRDefault="0054497A" w:rsidP="0054497A">
      <w:pPr>
        <w:pStyle w:val="TableText"/>
        <w:spacing w:before="0" w:after="0"/>
        <w:rPr>
          <w:rFonts w:cs="Arial"/>
        </w:rPr>
      </w:pPr>
    </w:p>
    <w:tbl>
      <w:tblPr>
        <w:tblW w:w="92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5"/>
        <w:gridCol w:w="3402"/>
        <w:gridCol w:w="1278"/>
      </w:tblGrid>
      <w:tr w:rsidR="0054497A" w:rsidRPr="00AB3812" w14:paraId="66EF0DAB" w14:textId="77777777" w:rsidTr="0016417A">
        <w:trPr>
          <w:trHeight w:val="567"/>
        </w:trPr>
        <w:tc>
          <w:tcPr>
            <w:tcW w:w="9215" w:type="dxa"/>
            <w:gridSpan w:val="3"/>
            <w:vAlign w:val="center"/>
          </w:tcPr>
          <w:p w14:paraId="6E77045B" w14:textId="0A59AE42" w:rsidR="0054497A" w:rsidRPr="00AB3812" w:rsidRDefault="0054497A" w:rsidP="0016417A">
            <w:pPr>
              <w:pStyle w:val="TableText"/>
              <w:spacing w:before="0" w:after="0"/>
              <w:rPr>
                <w:rFonts w:cs="Arial"/>
              </w:rPr>
            </w:pPr>
            <w:r w:rsidRPr="00AB3812">
              <w:rPr>
                <w:rFonts w:cs="Arial"/>
              </w:rPr>
              <w:t xml:space="preserve">Read by: </w:t>
            </w:r>
            <w:r w:rsidRPr="00AB3812">
              <w:rPr>
                <w:rFonts w:cs="Arial"/>
                <w:b w:val="0"/>
                <w:i/>
                <w:sz w:val="18"/>
                <w:szCs w:val="18"/>
              </w:rPr>
              <w:t xml:space="preserve">Must be read and signed before using </w:t>
            </w:r>
            <w:r w:rsidR="005209F2">
              <w:rPr>
                <w:rFonts w:cs="Arial"/>
                <w:b w:val="0"/>
                <w:i/>
                <w:sz w:val="18"/>
                <w:szCs w:val="18"/>
              </w:rPr>
              <w:t xml:space="preserve">the </w:t>
            </w:r>
            <w:r w:rsidRPr="00AB3812">
              <w:rPr>
                <w:rFonts w:cs="Arial"/>
                <w:b w:val="0"/>
                <w:i/>
                <w:sz w:val="18"/>
                <w:szCs w:val="18"/>
              </w:rPr>
              <w:t>SOP</w:t>
            </w:r>
          </w:p>
        </w:tc>
      </w:tr>
      <w:tr w:rsidR="0054497A" w:rsidRPr="00AB3812" w14:paraId="60A8A21C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7BEC47A3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Name</w:t>
            </w:r>
          </w:p>
        </w:tc>
        <w:tc>
          <w:tcPr>
            <w:tcW w:w="3402" w:type="dxa"/>
            <w:vAlign w:val="center"/>
          </w:tcPr>
          <w:p w14:paraId="32853559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Signature</w:t>
            </w:r>
          </w:p>
        </w:tc>
        <w:tc>
          <w:tcPr>
            <w:tcW w:w="1278" w:type="dxa"/>
            <w:vAlign w:val="center"/>
          </w:tcPr>
          <w:p w14:paraId="3B5C57FF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  <w:r w:rsidRPr="00AB3812">
              <w:rPr>
                <w:rFonts w:cs="Arial"/>
              </w:rPr>
              <w:t>Date</w:t>
            </w:r>
          </w:p>
        </w:tc>
      </w:tr>
      <w:tr w:rsidR="0054497A" w:rsidRPr="00AB3812" w14:paraId="46BD3A2D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405FE928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3A808D55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70BABBA2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  <w:tr w:rsidR="0054497A" w:rsidRPr="00AB3812" w14:paraId="0D73F7D5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646DA1CB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5CE4D398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519648CE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  <w:tr w:rsidR="0054497A" w:rsidRPr="00AB3812" w14:paraId="5F984BF4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34F7568F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0FC07DED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66AB95A2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  <w:tr w:rsidR="0054497A" w:rsidRPr="00AB3812" w14:paraId="20C9287F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70A6C341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489D78DE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5C32B7FC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  <w:tr w:rsidR="0054497A" w:rsidRPr="00AB3812" w14:paraId="6445ECDB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602363D4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48B9B819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17D86922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  <w:tr w:rsidR="0054497A" w:rsidRPr="00AB3812" w14:paraId="2686A139" w14:textId="77777777" w:rsidTr="0016417A">
        <w:trPr>
          <w:trHeight w:val="567"/>
        </w:trPr>
        <w:tc>
          <w:tcPr>
            <w:tcW w:w="4535" w:type="dxa"/>
            <w:vAlign w:val="center"/>
          </w:tcPr>
          <w:p w14:paraId="699C6D8A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3402" w:type="dxa"/>
            <w:vAlign w:val="center"/>
          </w:tcPr>
          <w:p w14:paraId="31233B1F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278" w:type="dxa"/>
            <w:vAlign w:val="center"/>
          </w:tcPr>
          <w:p w14:paraId="2F9FF4FF" w14:textId="77777777" w:rsidR="0054497A" w:rsidRPr="00AB3812" w:rsidRDefault="0054497A" w:rsidP="0016417A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</w:tr>
    </w:tbl>
    <w:p w14:paraId="4D30A034" w14:textId="77777777" w:rsidR="0054497A" w:rsidRPr="00AB3812" w:rsidRDefault="0054497A" w:rsidP="0054497A">
      <w:pPr>
        <w:spacing w:after="0"/>
        <w:rPr>
          <w:rFonts w:cs="Arial"/>
        </w:rPr>
      </w:pPr>
    </w:p>
    <w:p w14:paraId="5D7EDC1B" w14:textId="27FF6B5E" w:rsidR="004C3CA0" w:rsidRPr="00AB3812" w:rsidRDefault="004C3CA0">
      <w:pPr>
        <w:rPr>
          <w:rFonts w:cs="Arial"/>
        </w:rPr>
      </w:pPr>
      <w:r w:rsidRPr="00AB3812">
        <w:rPr>
          <w:rFonts w:cs="Arial"/>
        </w:rPr>
        <w:br w:type="page"/>
      </w:r>
    </w:p>
    <w:p w14:paraId="66CEE341" w14:textId="3AE4F10E" w:rsidR="0054497A" w:rsidRPr="00AB3812" w:rsidRDefault="0054497A" w:rsidP="005449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center"/>
        <w:rPr>
          <w:rFonts w:cs="Arial"/>
          <w:b/>
          <w:sz w:val="32"/>
          <w:szCs w:val="24"/>
        </w:rPr>
      </w:pPr>
      <w:r w:rsidRPr="00AB3812">
        <w:rPr>
          <w:rFonts w:cs="Arial"/>
          <w:b/>
          <w:sz w:val="32"/>
          <w:szCs w:val="24"/>
        </w:rPr>
        <w:lastRenderedPageBreak/>
        <w:t xml:space="preserve">Standard </w:t>
      </w:r>
      <w:r w:rsidR="005209F2">
        <w:rPr>
          <w:rFonts w:cs="Arial"/>
          <w:b/>
          <w:sz w:val="32"/>
          <w:szCs w:val="24"/>
        </w:rPr>
        <w:t>O</w:t>
      </w:r>
      <w:r w:rsidRPr="00AB3812">
        <w:rPr>
          <w:rFonts w:cs="Arial"/>
          <w:b/>
          <w:sz w:val="32"/>
          <w:szCs w:val="24"/>
        </w:rPr>
        <w:t xml:space="preserve">perating </w:t>
      </w:r>
      <w:r w:rsidR="005209F2">
        <w:rPr>
          <w:rFonts w:cs="Arial"/>
          <w:b/>
          <w:sz w:val="32"/>
          <w:szCs w:val="24"/>
        </w:rPr>
        <w:t>P</w:t>
      </w:r>
      <w:r w:rsidRPr="00AB3812">
        <w:rPr>
          <w:rFonts w:cs="Arial"/>
          <w:b/>
          <w:sz w:val="32"/>
          <w:szCs w:val="24"/>
        </w:rPr>
        <w:t xml:space="preserve">rocedure </w:t>
      </w:r>
      <w:r w:rsidR="00C67496" w:rsidRPr="00AB3812">
        <w:rPr>
          <w:rFonts w:cs="Arial"/>
          <w:b/>
          <w:sz w:val="32"/>
          <w:szCs w:val="24"/>
        </w:rPr>
        <w:t>f</w:t>
      </w:r>
      <w:r w:rsidRPr="00AB3812">
        <w:rPr>
          <w:rFonts w:cs="Arial"/>
          <w:b/>
          <w:sz w:val="32"/>
          <w:szCs w:val="24"/>
        </w:rPr>
        <w:t>or:</w:t>
      </w:r>
    </w:p>
    <w:p w14:paraId="29F12096" w14:textId="77777777" w:rsidR="0054497A" w:rsidRPr="00AB3812" w:rsidRDefault="0054497A" w:rsidP="005449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rFonts w:cs="Arial"/>
          <w:b/>
          <w:sz w:val="32"/>
          <w:szCs w:val="24"/>
        </w:rPr>
      </w:pPr>
    </w:p>
    <w:p w14:paraId="06E0A37F" w14:textId="77777777" w:rsidR="0054497A" w:rsidRPr="00AB3812" w:rsidRDefault="0054497A" w:rsidP="0054497A">
      <w:pPr>
        <w:spacing w:after="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497A" w:rsidRPr="00AB3812" w14:paraId="077D5EB4" w14:textId="77777777" w:rsidTr="0016417A">
        <w:trPr>
          <w:trHeight w:val="567"/>
        </w:trPr>
        <w:tc>
          <w:tcPr>
            <w:tcW w:w="9016" w:type="dxa"/>
            <w:vAlign w:val="center"/>
          </w:tcPr>
          <w:p w14:paraId="72ECF4EF" w14:textId="77777777" w:rsidR="0054497A" w:rsidRPr="00AB3812" w:rsidRDefault="0054497A" w:rsidP="0016417A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 xml:space="preserve">Purpose: </w:t>
            </w:r>
            <w:r w:rsidRPr="00AB3812">
              <w:rPr>
                <w:rFonts w:cs="Arial"/>
                <w:i/>
                <w:sz w:val="18"/>
                <w:szCs w:val="18"/>
              </w:rPr>
              <w:t>A description of why the SOP is required, including any relevant legislation or regulations</w:t>
            </w:r>
            <w:r w:rsidRPr="00AB3812">
              <w:rPr>
                <w:rFonts w:cs="Arial"/>
                <w:b/>
              </w:rPr>
              <w:t xml:space="preserve"> </w:t>
            </w:r>
          </w:p>
        </w:tc>
      </w:tr>
      <w:tr w:rsidR="0054497A" w:rsidRPr="00AB3812" w14:paraId="6C0036D2" w14:textId="77777777" w:rsidTr="0016417A">
        <w:trPr>
          <w:trHeight w:val="2494"/>
        </w:trPr>
        <w:tc>
          <w:tcPr>
            <w:tcW w:w="9016" w:type="dxa"/>
            <w:vAlign w:val="center"/>
          </w:tcPr>
          <w:p w14:paraId="6FA6C5D4" w14:textId="77777777" w:rsidR="0054497A" w:rsidRPr="00AB3812" w:rsidRDefault="0054497A" w:rsidP="0016417A">
            <w:pPr>
              <w:rPr>
                <w:rFonts w:cs="Arial"/>
              </w:rPr>
            </w:pPr>
          </w:p>
        </w:tc>
      </w:tr>
      <w:tr w:rsidR="0054497A" w:rsidRPr="00AB3812" w14:paraId="504846BB" w14:textId="77777777" w:rsidTr="0016417A">
        <w:trPr>
          <w:trHeight w:val="567"/>
        </w:trPr>
        <w:tc>
          <w:tcPr>
            <w:tcW w:w="9016" w:type="dxa"/>
            <w:vAlign w:val="center"/>
          </w:tcPr>
          <w:p w14:paraId="5F440A34" w14:textId="77777777" w:rsidR="0054497A" w:rsidRPr="00AB3812" w:rsidRDefault="0054497A" w:rsidP="0016417A">
            <w:pPr>
              <w:rPr>
                <w:rFonts w:cs="Arial"/>
                <w:i/>
                <w:sz w:val="18"/>
                <w:szCs w:val="18"/>
              </w:rPr>
            </w:pPr>
            <w:r w:rsidRPr="00AB3812">
              <w:rPr>
                <w:rFonts w:cs="Arial"/>
                <w:b/>
              </w:rPr>
              <w:t xml:space="preserve">Scope: </w:t>
            </w:r>
            <w:r w:rsidRPr="00AB3812">
              <w:rPr>
                <w:rFonts w:cs="Arial"/>
                <w:i/>
                <w:sz w:val="18"/>
                <w:szCs w:val="18"/>
              </w:rPr>
              <w:t>Who the SOP applies to, plus any persons or circumstances to whom the SOP does not apply</w:t>
            </w:r>
          </w:p>
        </w:tc>
      </w:tr>
      <w:tr w:rsidR="0054497A" w:rsidRPr="00AB3812" w14:paraId="275124B3" w14:textId="77777777" w:rsidTr="0016417A">
        <w:trPr>
          <w:trHeight w:val="2494"/>
        </w:trPr>
        <w:tc>
          <w:tcPr>
            <w:tcW w:w="9016" w:type="dxa"/>
            <w:vAlign w:val="center"/>
          </w:tcPr>
          <w:p w14:paraId="7FCE459A" w14:textId="77777777" w:rsidR="0054497A" w:rsidRPr="00AB3812" w:rsidRDefault="0054497A" w:rsidP="0016417A">
            <w:pPr>
              <w:rPr>
                <w:rFonts w:cs="Arial"/>
              </w:rPr>
            </w:pPr>
          </w:p>
        </w:tc>
      </w:tr>
      <w:tr w:rsidR="0054497A" w:rsidRPr="00AB3812" w14:paraId="7CAE2A3C" w14:textId="77777777" w:rsidTr="0016417A">
        <w:trPr>
          <w:trHeight w:val="567"/>
        </w:trPr>
        <w:tc>
          <w:tcPr>
            <w:tcW w:w="9016" w:type="dxa"/>
            <w:vAlign w:val="center"/>
          </w:tcPr>
          <w:p w14:paraId="6EF9B553" w14:textId="77777777" w:rsidR="0054497A" w:rsidRPr="00AB3812" w:rsidRDefault="0054497A" w:rsidP="0016417A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 xml:space="preserve">Responsibilities: </w:t>
            </w:r>
            <w:r w:rsidRPr="00AB3812">
              <w:rPr>
                <w:rFonts w:cs="Arial"/>
                <w:i/>
                <w:sz w:val="18"/>
                <w:szCs w:val="18"/>
              </w:rPr>
              <w:t>A list of key persons responsible within the SOP, and their role(s)</w:t>
            </w:r>
          </w:p>
        </w:tc>
      </w:tr>
      <w:tr w:rsidR="0054497A" w:rsidRPr="00AB3812" w14:paraId="02CD30CA" w14:textId="77777777" w:rsidTr="0016417A">
        <w:trPr>
          <w:trHeight w:val="2494"/>
        </w:trPr>
        <w:tc>
          <w:tcPr>
            <w:tcW w:w="9016" w:type="dxa"/>
            <w:vAlign w:val="center"/>
          </w:tcPr>
          <w:p w14:paraId="40972E04" w14:textId="77777777" w:rsidR="0054497A" w:rsidRPr="00AB3812" w:rsidRDefault="0054497A" w:rsidP="0016417A">
            <w:pPr>
              <w:rPr>
                <w:rFonts w:cs="Arial"/>
              </w:rPr>
            </w:pPr>
          </w:p>
        </w:tc>
      </w:tr>
      <w:tr w:rsidR="0054497A" w:rsidRPr="00AB3812" w14:paraId="59DCB4D4" w14:textId="77777777" w:rsidTr="0016417A">
        <w:trPr>
          <w:trHeight w:val="567"/>
        </w:trPr>
        <w:tc>
          <w:tcPr>
            <w:tcW w:w="9016" w:type="dxa"/>
            <w:vAlign w:val="center"/>
          </w:tcPr>
          <w:p w14:paraId="14D566FD" w14:textId="39FEFB5B" w:rsidR="0054497A" w:rsidRPr="00AB3812" w:rsidRDefault="0054497A" w:rsidP="0016417A">
            <w:pPr>
              <w:rPr>
                <w:rFonts w:cs="Arial"/>
                <w:i/>
              </w:rPr>
            </w:pPr>
            <w:r w:rsidRPr="00AB3812">
              <w:rPr>
                <w:rFonts w:cs="Arial"/>
                <w:b/>
              </w:rPr>
              <w:t xml:space="preserve">Safety notes: </w:t>
            </w:r>
            <w:r w:rsidRPr="00AB3812">
              <w:rPr>
                <w:rFonts w:cs="Arial"/>
                <w:i/>
                <w:sz w:val="18"/>
                <w:szCs w:val="18"/>
              </w:rPr>
              <w:t>Description of any potential hazards and steps which should be taken to minimi</w:t>
            </w:r>
            <w:r w:rsidR="005209F2">
              <w:rPr>
                <w:rFonts w:cs="Arial"/>
                <w:i/>
                <w:sz w:val="18"/>
                <w:szCs w:val="18"/>
              </w:rPr>
              <w:t>s</w:t>
            </w:r>
            <w:r w:rsidRPr="00AB3812">
              <w:rPr>
                <w:rFonts w:cs="Arial"/>
                <w:i/>
                <w:sz w:val="18"/>
                <w:szCs w:val="18"/>
              </w:rPr>
              <w:t xml:space="preserve">e risks, links to </w:t>
            </w:r>
            <w:r w:rsidR="00C67496" w:rsidRPr="00AB3812">
              <w:rPr>
                <w:rFonts w:cs="Arial"/>
                <w:i/>
                <w:sz w:val="18"/>
                <w:szCs w:val="18"/>
              </w:rPr>
              <w:t>Student Safety Sheets</w:t>
            </w:r>
          </w:p>
        </w:tc>
      </w:tr>
      <w:tr w:rsidR="0054497A" w:rsidRPr="00AB3812" w14:paraId="6696CB1F" w14:textId="77777777" w:rsidTr="0054497A">
        <w:trPr>
          <w:trHeight w:val="1751"/>
        </w:trPr>
        <w:tc>
          <w:tcPr>
            <w:tcW w:w="9016" w:type="dxa"/>
            <w:vAlign w:val="center"/>
          </w:tcPr>
          <w:p w14:paraId="03120D59" w14:textId="77777777" w:rsidR="0054497A" w:rsidRPr="00AB3812" w:rsidRDefault="0054497A" w:rsidP="0016417A">
            <w:pPr>
              <w:rPr>
                <w:rFonts w:cs="Arial"/>
              </w:rPr>
            </w:pPr>
          </w:p>
        </w:tc>
      </w:tr>
    </w:tbl>
    <w:p w14:paraId="05A3B75E" w14:textId="6CF1DF83" w:rsidR="260EA1C3" w:rsidRPr="00AB3812" w:rsidRDefault="260EA1C3" w:rsidP="260EA1C3">
      <w:pPr>
        <w:spacing w:after="0"/>
        <w:rPr>
          <w:rFonts w:cs="Arial"/>
        </w:rPr>
      </w:pPr>
    </w:p>
    <w:tbl>
      <w:tblPr>
        <w:tblStyle w:val="TableGrid"/>
        <w:tblpPr w:leftFromText="180" w:rightFromText="180" w:vertAnchor="text" w:horzAnchor="margin" w:tblpY="27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497A" w:rsidRPr="00AB3812" w14:paraId="55770072" w14:textId="77777777" w:rsidTr="004C3CA0">
        <w:trPr>
          <w:trHeight w:val="567"/>
        </w:trPr>
        <w:tc>
          <w:tcPr>
            <w:tcW w:w="9016" w:type="dxa"/>
            <w:vAlign w:val="center"/>
          </w:tcPr>
          <w:p w14:paraId="63FF5544" w14:textId="1DBF1DFF" w:rsidR="0054497A" w:rsidRPr="00AB3812" w:rsidRDefault="0054497A" w:rsidP="004C3CA0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lastRenderedPageBreak/>
              <w:t xml:space="preserve">Equipment: </w:t>
            </w:r>
            <w:r w:rsidRPr="00AB3812">
              <w:rPr>
                <w:rFonts w:cs="Arial"/>
                <w:i/>
                <w:sz w:val="18"/>
                <w:szCs w:val="18"/>
              </w:rPr>
              <w:t xml:space="preserve">A </w:t>
            </w:r>
            <w:r w:rsidR="005209F2">
              <w:rPr>
                <w:rFonts w:cs="Arial"/>
                <w:i/>
                <w:sz w:val="18"/>
                <w:szCs w:val="18"/>
              </w:rPr>
              <w:t>bullet-pointed</w:t>
            </w:r>
            <w:r w:rsidRPr="00AB3812">
              <w:rPr>
                <w:rFonts w:cs="Arial"/>
                <w:i/>
                <w:sz w:val="18"/>
                <w:szCs w:val="18"/>
              </w:rPr>
              <w:t xml:space="preserve"> list of all equipment needed</w:t>
            </w:r>
          </w:p>
        </w:tc>
      </w:tr>
      <w:tr w:rsidR="0054497A" w:rsidRPr="00AB3812" w14:paraId="5E8B8381" w14:textId="77777777" w:rsidTr="004C3CA0">
        <w:trPr>
          <w:trHeight w:val="1814"/>
        </w:trPr>
        <w:tc>
          <w:tcPr>
            <w:tcW w:w="9016" w:type="dxa"/>
            <w:vAlign w:val="center"/>
          </w:tcPr>
          <w:p w14:paraId="51590116" w14:textId="77777777" w:rsidR="0054497A" w:rsidRPr="00AB3812" w:rsidRDefault="0054497A" w:rsidP="004C3CA0">
            <w:pPr>
              <w:rPr>
                <w:rFonts w:cs="Arial"/>
                <w:b/>
              </w:rPr>
            </w:pPr>
          </w:p>
        </w:tc>
      </w:tr>
      <w:tr w:rsidR="0054497A" w:rsidRPr="00AB3812" w14:paraId="375A4021" w14:textId="77777777" w:rsidTr="004C3CA0">
        <w:trPr>
          <w:trHeight w:val="567"/>
        </w:trPr>
        <w:tc>
          <w:tcPr>
            <w:tcW w:w="9016" w:type="dxa"/>
            <w:vAlign w:val="center"/>
          </w:tcPr>
          <w:p w14:paraId="2940D5E3" w14:textId="76F37A77" w:rsidR="0054497A" w:rsidRPr="00AB3812" w:rsidRDefault="0054497A" w:rsidP="004C3CA0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 xml:space="preserve">Procedure: </w:t>
            </w:r>
            <w:r w:rsidRPr="00AB3812">
              <w:rPr>
                <w:rFonts w:cs="Arial"/>
                <w:i/>
                <w:sz w:val="18"/>
                <w:szCs w:val="18"/>
              </w:rPr>
              <w:t>A detailed method to be followed. This should include all quantities, timings, equipment settings etc. Use a numbered list, or a series of bullet points</w:t>
            </w:r>
          </w:p>
        </w:tc>
      </w:tr>
      <w:tr w:rsidR="0054497A" w:rsidRPr="00AB3812" w14:paraId="6AA563E9" w14:textId="77777777" w:rsidTr="00507309">
        <w:trPr>
          <w:trHeight w:val="4660"/>
        </w:trPr>
        <w:tc>
          <w:tcPr>
            <w:tcW w:w="9016" w:type="dxa"/>
            <w:vAlign w:val="center"/>
          </w:tcPr>
          <w:p w14:paraId="1C5B0396" w14:textId="77777777" w:rsidR="0054497A" w:rsidRPr="00AB3812" w:rsidRDefault="0054497A" w:rsidP="004C3CA0">
            <w:pPr>
              <w:rPr>
                <w:rFonts w:cs="Arial"/>
              </w:rPr>
            </w:pPr>
          </w:p>
        </w:tc>
      </w:tr>
      <w:tr w:rsidR="0054497A" w:rsidRPr="00AB3812" w14:paraId="4A23A070" w14:textId="77777777" w:rsidTr="004C3CA0">
        <w:trPr>
          <w:trHeight w:val="567"/>
        </w:trPr>
        <w:tc>
          <w:tcPr>
            <w:tcW w:w="9016" w:type="dxa"/>
            <w:vAlign w:val="center"/>
          </w:tcPr>
          <w:p w14:paraId="65F6DA5A" w14:textId="099380BA" w:rsidR="0054497A" w:rsidRPr="00AB3812" w:rsidRDefault="0054497A" w:rsidP="004C3CA0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 xml:space="preserve">Links to </w:t>
            </w:r>
            <w:r w:rsidR="00C67496" w:rsidRPr="00AB3812">
              <w:rPr>
                <w:rFonts w:cs="Arial"/>
                <w:b/>
              </w:rPr>
              <w:t>o</w:t>
            </w:r>
            <w:r w:rsidRPr="00AB3812">
              <w:rPr>
                <w:rFonts w:cs="Arial"/>
                <w:b/>
              </w:rPr>
              <w:t xml:space="preserve">ther </w:t>
            </w:r>
            <w:r w:rsidR="00C67496" w:rsidRPr="00AB3812">
              <w:rPr>
                <w:rFonts w:cs="Arial"/>
                <w:b/>
              </w:rPr>
              <w:t>p</w:t>
            </w:r>
            <w:r w:rsidRPr="00AB3812">
              <w:rPr>
                <w:rFonts w:cs="Arial"/>
                <w:b/>
              </w:rPr>
              <w:t xml:space="preserve">olicies: </w:t>
            </w:r>
            <w:r w:rsidRPr="00AB3812">
              <w:rPr>
                <w:rFonts w:cs="Arial"/>
                <w:i/>
                <w:sz w:val="18"/>
                <w:szCs w:val="18"/>
              </w:rPr>
              <w:t>Titles of other policies linked to this SOP</w:t>
            </w:r>
          </w:p>
        </w:tc>
      </w:tr>
      <w:tr w:rsidR="0054497A" w:rsidRPr="00AB3812" w14:paraId="3C7CD890" w14:textId="77777777" w:rsidTr="004C3CA0">
        <w:trPr>
          <w:trHeight w:val="1536"/>
        </w:trPr>
        <w:tc>
          <w:tcPr>
            <w:tcW w:w="9016" w:type="dxa"/>
            <w:vAlign w:val="center"/>
          </w:tcPr>
          <w:p w14:paraId="53CEB82F" w14:textId="77777777" w:rsidR="0054497A" w:rsidRPr="00AB3812" w:rsidRDefault="0054497A" w:rsidP="004C3CA0">
            <w:pPr>
              <w:rPr>
                <w:rFonts w:cs="Arial"/>
              </w:rPr>
            </w:pPr>
          </w:p>
        </w:tc>
      </w:tr>
    </w:tbl>
    <w:p w14:paraId="1C8CDEF6" w14:textId="77777777" w:rsidR="0054497A" w:rsidRPr="00AB3812" w:rsidRDefault="0054497A" w:rsidP="0054497A">
      <w:pPr>
        <w:spacing w:after="0"/>
        <w:rPr>
          <w:rFonts w:cs="Arial"/>
        </w:rPr>
      </w:pPr>
    </w:p>
    <w:p w14:paraId="0EF884F4" w14:textId="77777777" w:rsidR="00C67496" w:rsidRPr="00AB3812" w:rsidRDefault="00C67496" w:rsidP="0054497A">
      <w:pPr>
        <w:rPr>
          <w:rFonts w:cs="Arial"/>
          <w:b/>
        </w:rPr>
      </w:pPr>
    </w:p>
    <w:p w14:paraId="63524441" w14:textId="500F4FBD" w:rsidR="0054497A" w:rsidRPr="00AB3812" w:rsidRDefault="0054497A" w:rsidP="0054497A">
      <w:pPr>
        <w:rPr>
          <w:rFonts w:cs="Arial"/>
          <w:b/>
        </w:rPr>
      </w:pPr>
      <w:r w:rsidRPr="00AB3812">
        <w:rPr>
          <w:rFonts w:cs="Arial"/>
          <w:b/>
        </w:rPr>
        <w:t xml:space="preserve">Change </w:t>
      </w:r>
      <w:r w:rsidR="00C67496" w:rsidRPr="00AB3812">
        <w:rPr>
          <w:rFonts w:cs="Arial"/>
          <w:b/>
        </w:rPr>
        <w:t>hi</w:t>
      </w:r>
      <w:r w:rsidRPr="00AB3812">
        <w:rPr>
          <w:rFonts w:cs="Arial"/>
          <w:b/>
        </w:rPr>
        <w:t>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394"/>
        <w:gridCol w:w="1650"/>
      </w:tblGrid>
      <w:tr w:rsidR="0054497A" w:rsidRPr="00AB3812" w14:paraId="73FA9417" w14:textId="77777777" w:rsidTr="0016417A">
        <w:trPr>
          <w:trHeight w:val="576"/>
        </w:trPr>
        <w:tc>
          <w:tcPr>
            <w:tcW w:w="2972" w:type="dxa"/>
            <w:vAlign w:val="center"/>
          </w:tcPr>
          <w:p w14:paraId="661156FD" w14:textId="77777777" w:rsidR="0054497A" w:rsidRPr="00AB3812" w:rsidRDefault="0054497A" w:rsidP="0016417A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>Name:</w:t>
            </w:r>
          </w:p>
        </w:tc>
        <w:tc>
          <w:tcPr>
            <w:tcW w:w="4394" w:type="dxa"/>
            <w:vAlign w:val="center"/>
          </w:tcPr>
          <w:p w14:paraId="42431EE5" w14:textId="77777777" w:rsidR="0054497A" w:rsidRPr="00AB3812" w:rsidRDefault="0054497A" w:rsidP="0016417A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>Change:</w:t>
            </w:r>
          </w:p>
        </w:tc>
        <w:tc>
          <w:tcPr>
            <w:tcW w:w="1650" w:type="dxa"/>
            <w:vAlign w:val="center"/>
          </w:tcPr>
          <w:p w14:paraId="2405221E" w14:textId="77777777" w:rsidR="0054497A" w:rsidRPr="00AB3812" w:rsidRDefault="0054497A" w:rsidP="0016417A">
            <w:pPr>
              <w:rPr>
                <w:rFonts w:cs="Arial"/>
                <w:b/>
              </w:rPr>
            </w:pPr>
            <w:r w:rsidRPr="00AB3812">
              <w:rPr>
                <w:rFonts w:cs="Arial"/>
                <w:b/>
              </w:rPr>
              <w:t>Date:</w:t>
            </w:r>
          </w:p>
        </w:tc>
      </w:tr>
      <w:tr w:rsidR="0054497A" w:rsidRPr="00AB3812" w14:paraId="735B79D7" w14:textId="77777777" w:rsidTr="0016417A">
        <w:trPr>
          <w:trHeight w:val="510"/>
        </w:trPr>
        <w:tc>
          <w:tcPr>
            <w:tcW w:w="2972" w:type="dxa"/>
            <w:vAlign w:val="center"/>
          </w:tcPr>
          <w:p w14:paraId="6F102339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4394" w:type="dxa"/>
            <w:vAlign w:val="center"/>
          </w:tcPr>
          <w:p w14:paraId="59243F10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1650" w:type="dxa"/>
            <w:vAlign w:val="center"/>
          </w:tcPr>
          <w:p w14:paraId="5E941E4E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</w:tr>
      <w:tr w:rsidR="0054497A" w:rsidRPr="00AB3812" w14:paraId="318FEEEE" w14:textId="77777777" w:rsidTr="0016417A">
        <w:trPr>
          <w:trHeight w:val="510"/>
        </w:trPr>
        <w:tc>
          <w:tcPr>
            <w:tcW w:w="2972" w:type="dxa"/>
            <w:vAlign w:val="center"/>
          </w:tcPr>
          <w:p w14:paraId="175E0F57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4394" w:type="dxa"/>
            <w:vAlign w:val="center"/>
          </w:tcPr>
          <w:p w14:paraId="0E7F352E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1650" w:type="dxa"/>
            <w:vAlign w:val="center"/>
          </w:tcPr>
          <w:p w14:paraId="4127DE82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</w:tr>
      <w:tr w:rsidR="0054497A" w:rsidRPr="00AB3812" w14:paraId="55BEB4AB" w14:textId="77777777" w:rsidTr="0016417A">
        <w:trPr>
          <w:trHeight w:val="510"/>
        </w:trPr>
        <w:tc>
          <w:tcPr>
            <w:tcW w:w="2972" w:type="dxa"/>
            <w:vAlign w:val="center"/>
          </w:tcPr>
          <w:p w14:paraId="79CDE1CC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4394" w:type="dxa"/>
            <w:vAlign w:val="center"/>
          </w:tcPr>
          <w:p w14:paraId="6A5C37EF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  <w:tc>
          <w:tcPr>
            <w:tcW w:w="1650" w:type="dxa"/>
            <w:vAlign w:val="center"/>
          </w:tcPr>
          <w:p w14:paraId="6EDAAA28" w14:textId="77777777" w:rsidR="0054497A" w:rsidRPr="00AB3812" w:rsidRDefault="0054497A" w:rsidP="0016417A">
            <w:pPr>
              <w:rPr>
                <w:rFonts w:cs="Arial"/>
                <w:b/>
              </w:rPr>
            </w:pPr>
          </w:p>
        </w:tc>
      </w:tr>
      <w:bookmarkEnd w:id="0"/>
      <w:bookmarkEnd w:id="1"/>
    </w:tbl>
    <w:p w14:paraId="786AA8C8" w14:textId="77777777" w:rsidR="0054497A" w:rsidRPr="00AB3812" w:rsidRDefault="0054497A" w:rsidP="0054497A">
      <w:pPr>
        <w:rPr>
          <w:rFonts w:cs="Arial"/>
        </w:rPr>
      </w:pPr>
    </w:p>
    <w:sectPr w:rsidR="0054497A" w:rsidRPr="00AB3812" w:rsidSect="00DF17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BE5AC" w14:textId="77777777" w:rsidR="00CE3E1E" w:rsidRDefault="00CE3E1E" w:rsidP="000C51BB">
      <w:pPr>
        <w:spacing w:after="0" w:line="240" w:lineRule="auto"/>
      </w:pPr>
      <w:r>
        <w:separator/>
      </w:r>
    </w:p>
  </w:endnote>
  <w:endnote w:type="continuationSeparator" w:id="0">
    <w:p w14:paraId="3887225A" w14:textId="77777777" w:rsidR="00CE3E1E" w:rsidRDefault="00CE3E1E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4C3CA0" w:rsidRPr="00D637F1" w14:paraId="7E455A99" w14:textId="77777777" w:rsidTr="00606E9C">
      <w:tc>
        <w:tcPr>
          <w:tcW w:w="8715" w:type="dxa"/>
          <w:gridSpan w:val="2"/>
        </w:tcPr>
        <w:p w14:paraId="497A9224" w14:textId="7A968469" w:rsidR="004C3CA0" w:rsidRPr="00D637F1" w:rsidRDefault="004C3CA0" w:rsidP="004C3CA0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3D0ADB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4C3CA0" w:rsidRPr="00D637F1" w14:paraId="168FEFC9" w14:textId="77777777" w:rsidTr="00606E9C">
      <w:tc>
        <w:tcPr>
          <w:tcW w:w="4862" w:type="dxa"/>
        </w:tcPr>
        <w:p w14:paraId="45B19286" w14:textId="24234E4C" w:rsidR="004C3CA0" w:rsidRPr="00D637F1" w:rsidRDefault="003678C4" w:rsidP="004C3CA0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4C3CA0" w:rsidRPr="00D637F1">
            <w:rPr>
              <w:sz w:val="20"/>
              <w:szCs w:val="20"/>
            </w:rPr>
            <w:t xml:space="preserve">, </w:t>
          </w:r>
          <w:r w:rsidR="003D0ADB" w:rsidRPr="003D0ADB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484EEABB" w14:textId="6FF17F7F" w:rsidR="004C3CA0" w:rsidRPr="00D637F1" w:rsidRDefault="004C3CA0" w:rsidP="004C3CA0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3D0ADB">
            <w:rPr>
              <w:sz w:val="18"/>
              <w:szCs w:val="18"/>
            </w:rPr>
            <w:t>6</w:t>
          </w:r>
        </w:p>
      </w:tc>
    </w:tr>
  </w:tbl>
  <w:p w14:paraId="762BE435" w14:textId="77777777" w:rsidR="00B9280E" w:rsidRDefault="00B9280E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6C9A4A93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4C3CA0" w:rsidRPr="00D637F1" w14:paraId="76D340A8" w14:textId="77777777" w:rsidTr="00606E9C">
      <w:tc>
        <w:tcPr>
          <w:tcW w:w="8715" w:type="dxa"/>
          <w:gridSpan w:val="2"/>
        </w:tcPr>
        <w:p w14:paraId="6759B074" w14:textId="4F45A974" w:rsidR="004C3CA0" w:rsidRPr="00D637F1" w:rsidRDefault="004C3CA0" w:rsidP="004C3CA0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3D0ADB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4C3CA0" w:rsidRPr="00D637F1" w14:paraId="34D66735" w14:textId="77777777" w:rsidTr="00606E9C">
      <w:tc>
        <w:tcPr>
          <w:tcW w:w="4862" w:type="dxa"/>
        </w:tcPr>
        <w:p w14:paraId="21646A2A" w14:textId="033791D3" w:rsidR="004C3CA0" w:rsidRPr="00D637F1" w:rsidRDefault="003678C4" w:rsidP="004C3CA0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4C3CA0" w:rsidRPr="00D637F1">
            <w:rPr>
              <w:sz w:val="20"/>
              <w:szCs w:val="20"/>
            </w:rPr>
            <w:t xml:space="preserve">, </w:t>
          </w:r>
          <w:r w:rsidR="003D0ADB" w:rsidRPr="003D0ADB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24498DEC" w14:textId="59D84990" w:rsidR="004C3CA0" w:rsidRPr="00D637F1" w:rsidRDefault="004C3CA0" w:rsidP="004C3CA0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3D0ADB">
            <w:rPr>
              <w:sz w:val="18"/>
              <w:szCs w:val="18"/>
            </w:rPr>
            <w:t>6</w:t>
          </w:r>
        </w:p>
      </w:tc>
    </w:tr>
  </w:tbl>
  <w:p w14:paraId="75B2EF7B" w14:textId="77777777" w:rsidR="00B9280E" w:rsidRDefault="00B9280E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63667977" w:rsidR="0099395B" w:rsidRPr="003A2170" w:rsidRDefault="00B9280E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B9280E">
      <w:rPr>
        <w:color w:val="808080" w:themeColor="background1" w:themeShade="80"/>
        <w:sz w:val="20"/>
        <w:szCs w:val="20"/>
      </w:rPr>
      <w:fldChar w:fldCharType="begin"/>
    </w:r>
    <w:r w:rsidRPr="00B9280E">
      <w:rPr>
        <w:color w:val="808080" w:themeColor="background1" w:themeShade="80"/>
        <w:sz w:val="20"/>
        <w:szCs w:val="20"/>
      </w:rPr>
      <w:instrText xml:space="preserve"> PAGE   \* MERGEFORMAT </w:instrText>
    </w:r>
    <w:r w:rsidRPr="00B9280E">
      <w:rPr>
        <w:color w:val="808080" w:themeColor="background1" w:themeShade="80"/>
        <w:sz w:val="20"/>
        <w:szCs w:val="20"/>
      </w:rPr>
      <w:fldChar w:fldCharType="separate"/>
    </w:r>
    <w:r w:rsidRPr="00B9280E">
      <w:rPr>
        <w:noProof/>
        <w:color w:val="808080" w:themeColor="background1" w:themeShade="80"/>
        <w:sz w:val="20"/>
        <w:szCs w:val="20"/>
      </w:rPr>
      <w:t>1</w:t>
    </w:r>
    <w:r w:rsidRPr="00B9280E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5BFCD" w14:textId="77777777" w:rsidR="007F608E" w:rsidRDefault="007F60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4E70D" w14:textId="77777777" w:rsidR="00CE3E1E" w:rsidRDefault="00CE3E1E" w:rsidP="000C51BB">
      <w:pPr>
        <w:spacing w:after="0" w:line="240" w:lineRule="auto"/>
      </w:pPr>
      <w:r>
        <w:separator/>
      </w:r>
    </w:p>
  </w:footnote>
  <w:footnote w:type="continuationSeparator" w:id="0">
    <w:p w14:paraId="1B3B3E45" w14:textId="77777777" w:rsidR="00CE3E1E" w:rsidRDefault="00CE3E1E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AC525F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ACF50A8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9B774EF" w14:textId="77777777" w:rsidR="0054497A" w:rsidRDefault="0054497A" w:rsidP="0054497A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: What is a standard operating procedure (SOP)?</w:t>
          </w:r>
        </w:p>
        <w:p w14:paraId="49D7823E" w14:textId="5D163981" w:rsidR="007D7B81" w:rsidRDefault="00A95E97" w:rsidP="0054497A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</w:t>
          </w:r>
          <w:r w:rsidR="00C1580C">
            <w:rPr>
              <w:sz w:val="20"/>
              <w:szCs w:val="20"/>
            </w:rPr>
            <w:t>-</w:t>
          </w:r>
          <w:r>
            <w:rPr>
              <w:sz w:val="20"/>
              <w:szCs w:val="20"/>
            </w:rPr>
            <w:t>up/</w:t>
          </w:r>
          <w:r w:rsidR="00507309">
            <w:rPr>
              <w:sz w:val="20"/>
              <w:szCs w:val="20"/>
            </w:rPr>
            <w:t>Consolidation</w:t>
          </w:r>
        </w:p>
      </w:tc>
    </w:tr>
  </w:tbl>
  <w:p w14:paraId="34B3C35F" w14:textId="4C2AFC84" w:rsidR="007D7B81" w:rsidRDefault="007D7B81">
    <w:pPr>
      <w:pStyle w:val="Header"/>
    </w:pPr>
  </w:p>
  <w:p w14:paraId="28859705" w14:textId="77777777" w:rsidR="004C3CA0" w:rsidRDefault="004C3C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06EB0E26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895A25">
            <w:rPr>
              <w:sz w:val="20"/>
              <w:szCs w:val="20"/>
            </w:rPr>
            <w:t>1: What is a standard operating procedure (SOP)?</w:t>
          </w:r>
        </w:p>
        <w:p w14:paraId="12CAE750" w14:textId="2E22568F" w:rsidR="007D7B81" w:rsidRDefault="00A95E97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</w:t>
          </w:r>
          <w:r w:rsidR="00C1580C">
            <w:rPr>
              <w:sz w:val="20"/>
              <w:szCs w:val="20"/>
            </w:rPr>
            <w:t>-</w:t>
          </w:r>
          <w:r>
            <w:rPr>
              <w:sz w:val="20"/>
              <w:szCs w:val="20"/>
            </w:rPr>
            <w:t>up/</w:t>
          </w:r>
          <w:r w:rsidR="00507309">
            <w:rPr>
              <w:sz w:val="20"/>
              <w:szCs w:val="20"/>
            </w:rPr>
            <w:t>Consolidation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BC624" w14:textId="77777777" w:rsidR="007F608E" w:rsidRDefault="007F60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8"/>
  </w:num>
  <w:num w:numId="12" w16cid:durableId="476338105">
    <w:abstractNumId w:val="6"/>
  </w:num>
  <w:num w:numId="13" w16cid:durableId="2010592579">
    <w:abstractNumId w:val="22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1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3"/>
  </w:num>
  <w:num w:numId="23" w16cid:durableId="1162358596">
    <w:abstractNumId w:val="20"/>
  </w:num>
  <w:num w:numId="24" w16cid:durableId="3067813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NTW0NDOzNDYxszRV0lEKTi0uzszPAykwqgUASs8ugC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67853"/>
    <w:rsid w:val="00072893"/>
    <w:rsid w:val="00083A47"/>
    <w:rsid w:val="000C51BB"/>
    <w:rsid w:val="000D113C"/>
    <w:rsid w:val="000E21D8"/>
    <w:rsid w:val="000F0146"/>
    <w:rsid w:val="00100B62"/>
    <w:rsid w:val="001072B9"/>
    <w:rsid w:val="00142E67"/>
    <w:rsid w:val="0015537E"/>
    <w:rsid w:val="00163A1E"/>
    <w:rsid w:val="00164D0C"/>
    <w:rsid w:val="0016745C"/>
    <w:rsid w:val="001D46F8"/>
    <w:rsid w:val="00224C7B"/>
    <w:rsid w:val="002A667B"/>
    <w:rsid w:val="002C7D5F"/>
    <w:rsid w:val="00341104"/>
    <w:rsid w:val="003678C4"/>
    <w:rsid w:val="00377A27"/>
    <w:rsid w:val="003A2170"/>
    <w:rsid w:val="003B319C"/>
    <w:rsid w:val="003D0ADB"/>
    <w:rsid w:val="003D46AC"/>
    <w:rsid w:val="003E05F9"/>
    <w:rsid w:val="0041494A"/>
    <w:rsid w:val="00445C22"/>
    <w:rsid w:val="004635D4"/>
    <w:rsid w:val="00464106"/>
    <w:rsid w:val="0048092F"/>
    <w:rsid w:val="004B2D22"/>
    <w:rsid w:val="004C3CA0"/>
    <w:rsid w:val="004F4859"/>
    <w:rsid w:val="00506A00"/>
    <w:rsid w:val="00507309"/>
    <w:rsid w:val="005209F2"/>
    <w:rsid w:val="00523B7F"/>
    <w:rsid w:val="0054497A"/>
    <w:rsid w:val="00546C66"/>
    <w:rsid w:val="005565C3"/>
    <w:rsid w:val="005D6187"/>
    <w:rsid w:val="006135B5"/>
    <w:rsid w:val="0067536B"/>
    <w:rsid w:val="00675648"/>
    <w:rsid w:val="006A18CB"/>
    <w:rsid w:val="006A7FF6"/>
    <w:rsid w:val="006F0DD8"/>
    <w:rsid w:val="006F4A62"/>
    <w:rsid w:val="00706B6D"/>
    <w:rsid w:val="0074196B"/>
    <w:rsid w:val="00741A26"/>
    <w:rsid w:val="00770D34"/>
    <w:rsid w:val="007950AD"/>
    <w:rsid w:val="007A091B"/>
    <w:rsid w:val="007C6322"/>
    <w:rsid w:val="007D7B81"/>
    <w:rsid w:val="007E70B3"/>
    <w:rsid w:val="007F608E"/>
    <w:rsid w:val="007F63F4"/>
    <w:rsid w:val="00857299"/>
    <w:rsid w:val="00886FD0"/>
    <w:rsid w:val="00891891"/>
    <w:rsid w:val="00895A25"/>
    <w:rsid w:val="008A3B2B"/>
    <w:rsid w:val="008B7C14"/>
    <w:rsid w:val="008C5E84"/>
    <w:rsid w:val="008D269F"/>
    <w:rsid w:val="008D5A27"/>
    <w:rsid w:val="008E7C66"/>
    <w:rsid w:val="00901212"/>
    <w:rsid w:val="009450E1"/>
    <w:rsid w:val="00961A77"/>
    <w:rsid w:val="00965996"/>
    <w:rsid w:val="0099395B"/>
    <w:rsid w:val="00A059DD"/>
    <w:rsid w:val="00A33365"/>
    <w:rsid w:val="00A3790C"/>
    <w:rsid w:val="00A95E97"/>
    <w:rsid w:val="00AA506F"/>
    <w:rsid w:val="00AB0EBC"/>
    <w:rsid w:val="00AB3812"/>
    <w:rsid w:val="00B119A9"/>
    <w:rsid w:val="00B33F11"/>
    <w:rsid w:val="00B56D76"/>
    <w:rsid w:val="00B601A7"/>
    <w:rsid w:val="00B65C0B"/>
    <w:rsid w:val="00B9280E"/>
    <w:rsid w:val="00BB4037"/>
    <w:rsid w:val="00C1580C"/>
    <w:rsid w:val="00C249FB"/>
    <w:rsid w:val="00C348E4"/>
    <w:rsid w:val="00C5604B"/>
    <w:rsid w:val="00C67496"/>
    <w:rsid w:val="00C807DD"/>
    <w:rsid w:val="00CE3E1E"/>
    <w:rsid w:val="00CE4D8E"/>
    <w:rsid w:val="00D16F6D"/>
    <w:rsid w:val="00D3254C"/>
    <w:rsid w:val="00D50577"/>
    <w:rsid w:val="00D72866"/>
    <w:rsid w:val="00D7583B"/>
    <w:rsid w:val="00DC0321"/>
    <w:rsid w:val="00DD6C59"/>
    <w:rsid w:val="00DF17AF"/>
    <w:rsid w:val="00E109F1"/>
    <w:rsid w:val="00E31570"/>
    <w:rsid w:val="00E925C7"/>
    <w:rsid w:val="00ED1AD4"/>
    <w:rsid w:val="00EE61A9"/>
    <w:rsid w:val="00EE6E45"/>
    <w:rsid w:val="00F112FA"/>
    <w:rsid w:val="00F34F86"/>
    <w:rsid w:val="00F70F00"/>
    <w:rsid w:val="00F904C9"/>
    <w:rsid w:val="00FC7501"/>
    <w:rsid w:val="00FC7FB4"/>
    <w:rsid w:val="00FF712E"/>
    <w:rsid w:val="260EA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Text">
    <w:name w:val="Table Text"/>
    <w:basedOn w:val="Normal"/>
    <w:rsid w:val="0054497A"/>
    <w:pPr>
      <w:spacing w:before="40" w:after="40" w:line="240" w:lineRule="auto"/>
    </w:pPr>
    <w:rPr>
      <w:rFonts w:eastAsia="Times New Roman" w:cs="Times New Roman"/>
      <w:b/>
      <w:color w:val="auto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5C451-EA8D-495D-8D6D-671B20B42F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7E17C5-36F7-40AC-86AB-A38B36D7CF7E}"/>
</file>

<file path=customXml/itemProps3.xml><?xml version="1.0" encoding="utf-8"?>
<ds:datastoreItem xmlns:ds="http://schemas.openxmlformats.org/officeDocument/2006/customXml" ds:itemID="{659A08D6-AC45-4BAF-9407-B55E8F540963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4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30:00Z</dcterms:created>
  <dcterms:modified xsi:type="dcterms:W3CDTF">2026-02-05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5a053337-018a-43cd-a6a1-76c9e998ca8d</vt:lpwstr>
  </property>
</Properties>
</file>